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2566cf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7cd1d7a6-a642-4336-b0f5-dbf0e0e6829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6:50Z</dcterms:created>
  <dcterms:modified xsi:type="dcterms:W3CDTF">2023-07-27T12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